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9C301C">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9C301C">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9C301C">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9C301C">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Coming from a somewhat simple</w:t>
      </w:r>
    </w:p>
    <w:p w:rsidR="00502E8D" w:rsidRPr="00502E8D" w:rsidRDefault="00502E8D" w:rsidP="00502E8D">
      <w:r>
        <w:t xml:space="preserve"> </w:t>
      </w:r>
      <w:r w:rsidR="002D6548">
        <w:t>Programming</w:t>
      </w:r>
      <w:r>
        <w:t xml:space="preserve"> background, this paper meant that there was so much more to learn.  As Part of the client </w:t>
      </w:r>
      <w:r w:rsidRPr="008765D2">
        <w:rPr>
          <w:noProof/>
        </w:rPr>
        <w:t xml:space="preserve">needs </w:t>
      </w:r>
      <w:r w:rsidR="008765D2">
        <w:rPr>
          <w:noProof/>
        </w:rPr>
        <w:t xml:space="preserve">there </w:t>
      </w:r>
      <w:r w:rsidR="008765D2">
        <w:t xml:space="preserve"> </w:t>
      </w:r>
      <w:r>
        <w:t xml:space="preserve"> 4</w:t>
      </w:r>
      <w:r w:rsidR="008765D2">
        <w:t xml:space="preserve"> assigned</w:t>
      </w:r>
      <w:r>
        <w:t xml:space="preserve"> </w:t>
      </w:r>
      <w:r w:rsidRPr="008765D2">
        <w:rPr>
          <w:noProof/>
        </w:rPr>
        <w:t>tasks that</w:t>
      </w:r>
      <w:r>
        <w:t xml:space="preserve"> are the following: </w:t>
      </w:r>
      <w:r w:rsidR="000C6E62">
        <w:t>the Visual</w:t>
      </w:r>
      <w:r>
        <w:t xml:space="preserve"> Scan tool, Aya App, Internet of things Database API and a VR rendition of the Visual Scan tool. These tasks will form the </w:t>
      </w:r>
      <w:r w:rsidRPr="00AF01D9">
        <w:rPr>
          <w:noProof/>
        </w:rPr>
        <w:t xml:space="preserve">bases </w:t>
      </w:r>
      <w:r w:rsidR="002D6548" w:rsidRPr="00AF01D9">
        <w:rPr>
          <w:noProof/>
        </w:rPr>
        <w:t>for</w:t>
      </w:r>
      <w:r w:rsidR="002D6548">
        <w:t xml:space="preserve"> </w:t>
      </w:r>
      <w:r>
        <w:t xml:space="preserve">answering the </w:t>
      </w:r>
      <w:r>
        <w:rPr>
          <w:noProof/>
        </w:rPr>
        <w:t>self-review questions.</w:t>
      </w:r>
    </w:p>
    <w:p w:rsidR="00FC5BB1" w:rsidRDefault="00E16096" w:rsidP="008765D2">
      <w:pPr>
        <w:pStyle w:val="Heading2"/>
        <w:rPr>
          <w:shd w:val="clear" w:color="auto" w:fill="FFFFFF"/>
        </w:rPr>
      </w:pPr>
      <w:r>
        <w:rPr>
          <w:shd w:val="clear" w:color="auto" w:fill="FFFFFF"/>
        </w:rPr>
        <w:t>Question: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6028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62336"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9C301C" w:rsidP="008765D2">
                            <w:pPr>
                              <w:pStyle w:val="Caption"/>
                            </w:pPr>
                            <w:hyperlink r:id="rId9"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9C301C"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data type</w:t>
      </w:r>
      <w:bookmarkStart w:id="0" w:name="_GoBack"/>
      <w:bookmarkEnd w:id="0"/>
      <w:r w:rsidR="00717A23">
        <w:rPr>
          <w:noProof/>
        </w:rPr>
        <w:t xml:space="preserve">.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49104" cy="3895182"/>
                    </a:xfrm>
                    <a:prstGeom prst="rect">
                      <a:avLst/>
                    </a:prstGeom>
                  </pic:spPr>
                </pic:pic>
              </a:graphicData>
            </a:graphic>
          </wp:inline>
        </w:drawing>
      </w:r>
    </w:p>
    <w:p w:rsidR="009E342E" w:rsidRDefault="009E342E" w:rsidP="00590AA8">
      <w:pPr>
        <w:pStyle w:val="Heading3"/>
        <w:rPr>
          <w:rFonts w:asciiTheme="minorHAnsi" w:eastAsiaTheme="minorHAnsi" w:hAnsiTheme="minorHAnsi" w:cstheme="minorBidi"/>
          <w:i/>
          <w:iCs/>
          <w:color w:val="1F497D" w:themeColor="text2"/>
          <w:sz w:val="18"/>
          <w:szCs w:val="18"/>
        </w:rPr>
      </w:pPr>
      <w:hyperlink r:id="rId12" w:history="1">
        <w:r w:rsidRPr="00FB6F96">
          <w:rPr>
            <w:rStyle w:val="Hyperlink"/>
            <w:rFonts w:asciiTheme="minorHAnsi" w:eastAsiaTheme="minorHAnsi" w:hAnsiTheme="minorHAnsi" w:cstheme="minorBidi"/>
            <w:sz w:val="18"/>
            <w:szCs w:val="18"/>
          </w:rPr>
          <w:t>https://github.com/OtagoPo</w:t>
        </w:r>
        <w:r w:rsidRPr="00FB6F96">
          <w:rPr>
            <w:rStyle w:val="Hyperlink"/>
            <w:rFonts w:asciiTheme="minorHAnsi" w:eastAsiaTheme="minorHAnsi" w:hAnsiTheme="minorHAnsi" w:cstheme="minorBidi"/>
            <w:sz w:val="18"/>
            <w:szCs w:val="18"/>
          </w:rPr>
          <w:t>l</w:t>
        </w:r>
        <w:r w:rsidRPr="00FB6F96">
          <w:rPr>
            <w:rStyle w:val="Hyperlink"/>
            <w:rFonts w:asciiTheme="minorHAnsi" w:eastAsiaTheme="minorHAnsi" w:hAnsiTheme="minorHAnsi" w:cstheme="minorBidi"/>
            <w:sz w:val="18"/>
            <w:szCs w:val="18"/>
          </w:rPr>
          <w:t>ytechnic/CommSoftTasks/com</w:t>
        </w:r>
        <w:r w:rsidRPr="00FB6F96">
          <w:rPr>
            <w:rStyle w:val="Hyperlink"/>
            <w:rFonts w:asciiTheme="minorHAnsi" w:eastAsiaTheme="minorHAnsi" w:hAnsiTheme="minorHAnsi" w:cstheme="minorBidi"/>
            <w:sz w:val="18"/>
            <w:szCs w:val="18"/>
          </w:rPr>
          <w:t>m</w:t>
        </w:r>
        <w:r w:rsidRPr="00FB6F96">
          <w:rPr>
            <w:rStyle w:val="Hyperlink"/>
            <w:rFonts w:asciiTheme="minorHAnsi" w:eastAsiaTheme="minorHAnsi" w:hAnsiTheme="minorHAnsi" w:cstheme="minorBidi"/>
            <w:sz w:val="18"/>
            <w:szCs w:val="18"/>
          </w:rPr>
          <w:t>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onboard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design students drafted page layouts for the application.</w:t>
      </w:r>
      <w:r w:rsidR="00296D20">
        <w:t xml:space="preserve"> </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for a  mor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rPr>
        <w:drawing>
          <wp:anchor distT="0" distB="0" distL="114300" distR="114300" simplePos="0" relativeHeight="251668480"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A11CEF">
        <w:rPr>
          <w:noProof/>
        </w:rPr>
        <w:t>labelling</w:t>
      </w:r>
      <w:r>
        <w:t xml:space="preserve"> of their element ids.  Having the id name and element they constituted</w:t>
      </w:r>
      <w:r w:rsidR="0077129A">
        <w:t xml:space="preserve"> </w:t>
      </w:r>
      <w:r w:rsidR="0077129A">
        <w:t>separated by an underscore</w:t>
      </w:r>
      <w:r>
        <w:t xml:space="preserve"> meant for </w:t>
      </w:r>
      <w:r w:rsidRPr="0030324C">
        <w:rPr>
          <w:noProof/>
        </w:rPr>
        <w:t>easy</w:t>
      </w:r>
      <w:r>
        <w:rPr>
          <w:noProof/>
        </w:rPr>
        <w:t xml:space="preserve"> search and fixes.</w:t>
      </w:r>
      <w:r>
        <w:rPr>
          <w:noProof/>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4">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0C6E62">
        <w:t>An ASP.Net database</w:t>
      </w:r>
      <w:r w:rsidR="00051DB8">
        <w:t xml:space="preserve"> </w:t>
      </w:r>
      <w:r w:rsidR="00051DB8">
        <w:rPr>
          <w:noProof/>
        </w:rPr>
        <w:t>API</w:t>
      </w:r>
      <w:r w:rsidR="00051DB8">
        <w:t xml:space="preserve"> was the best solution to this.</w:t>
      </w:r>
    </w:p>
    <w:p w:rsidR="00051DB8" w:rsidRDefault="00051DB8" w:rsidP="0077129A">
      <w:pPr>
        <w:rPr>
          <w:noProof/>
        </w:rPr>
      </w:pPr>
      <w:r>
        <w:lastRenderedPageBreak/>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A11CEF">
        <w:rPr>
          <w:noProof/>
        </w:rPr>
        <w:t>it</w:t>
      </w:r>
      <w:r w:rsidR="00A11CEF">
        <w:rPr>
          <w:noProof/>
        </w:rPr>
        <w:t>s</w:t>
      </w:r>
      <w:r>
        <w:rPr>
          <w:noProof/>
        </w:rPr>
        <w:t xml:space="preserve"> </w:t>
      </w:r>
      <w:r w:rsidRPr="00A11CEF">
        <w:rPr>
          <w:noProof/>
        </w:rPr>
        <w:t>diff</w:t>
      </w:r>
      <w:r w:rsidR="00A11CEF">
        <w:rPr>
          <w:noProof/>
        </w:rPr>
        <w:t>i</w:t>
      </w:r>
      <w:r w:rsidRPr="00A11CEF">
        <w:rPr>
          <w:noProof/>
        </w:rPr>
        <w:t>culties</w:t>
      </w:r>
      <w:r>
        <w:rPr>
          <w:noProof/>
        </w:rPr>
        <w:t>.</w:t>
      </w:r>
      <w:r w:rsidR="00A11CEF">
        <w:rPr>
          <w:noProof/>
        </w:rPr>
        <w:t xml:space="preserve"> This was solved by this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A11CEF" w:rsidRPr="00A11CEF">
        <w:rPr>
          <w:noProof/>
        </w:rPr>
        <w:t>foreach</w:t>
      </w:r>
      <w:r w:rsidR="003053ED">
        <w:rPr>
          <w:noProof/>
        </w:rPr>
        <w:t>ing over the collection, this Loops through and connects the tables to the intermediary Item table</w:t>
      </w:r>
      <w:r w:rsidR="00A11CEF">
        <w:rPr>
          <w:noProof/>
        </w:rPr>
        <w:t xml:space="preserve">. And </w:t>
      </w:r>
      <w:r w:rsidR="00A11CEF" w:rsidRPr="00A11CEF">
        <w:rPr>
          <w:noProof/>
        </w:rPr>
        <w:t>because</w:t>
      </w:r>
      <w:r w:rsidR="00A11CEF">
        <w:rPr>
          <w:noProof/>
        </w:rPr>
        <w:t xml:space="preserve"> of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get method accepts an ID, makes a database query  and selects on where  the  ID in the url  get request</w:t>
      </w:r>
      <w:r w:rsidR="00346CCE">
        <w:rPr>
          <w:noProof/>
        </w:rPr>
        <w:t xml:space="preserve"> and</w:t>
      </w:r>
      <w:r w:rsidR="000C6E62">
        <w:rPr>
          <w:noProof/>
        </w:rPr>
        <w:t xml:space="preserve"> maches</w:t>
      </w:r>
      <w:r w:rsidR="00346CCE">
        <w:rPr>
          <w:noProof/>
        </w:rPr>
        <w:t xml:space="preserve"> it with the items </w:t>
      </w:r>
      <w:r w:rsidR="000C6E62">
        <w:rPr>
          <w:noProof/>
        </w:rPr>
        <w:t xml:space="preserve"> table ID. This  contains a dynamically populated list of values  in  the Item table. </w:t>
      </w:r>
      <w:r w:rsidR="003053ED">
        <w:rPr>
          <w:noProof/>
        </w:rPr>
        <w:drawing>
          <wp:inline distT="0" distB="0" distL="0" distR="0" wp14:anchorId="06A8B53E" wp14:editId="113DD1CF">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1990"/>
                    </a:xfrm>
                    <a:prstGeom prst="rect">
                      <a:avLst/>
                    </a:prstGeom>
                  </pic:spPr>
                </pic:pic>
              </a:graphicData>
            </a:graphic>
          </wp:inline>
        </w:drawing>
      </w:r>
    </w:p>
    <w:p w:rsidR="0030324C" w:rsidRPr="0030324C" w:rsidRDefault="0030324C" w:rsidP="0030324C"/>
    <w:p w:rsidR="00590AA8" w:rsidRDefault="00590AA8" w:rsidP="00590AA8">
      <w:pPr>
        <w:pStyle w:val="Heading3"/>
      </w:pPr>
      <w:r>
        <w:t>Task4: Unity Virtual Scan Wander Tool.</w:t>
      </w:r>
    </w:p>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301C" w:rsidRDefault="009C301C" w:rsidP="00C23FA8">
      <w:pPr>
        <w:spacing w:after="0" w:line="240" w:lineRule="auto"/>
      </w:pPr>
      <w:r>
        <w:separator/>
      </w:r>
    </w:p>
  </w:endnote>
  <w:endnote w:type="continuationSeparator" w:id="0">
    <w:p w:rsidR="009C301C" w:rsidRDefault="009C301C"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301C" w:rsidRDefault="009C301C" w:rsidP="00C23FA8">
      <w:pPr>
        <w:spacing w:after="0" w:line="240" w:lineRule="auto"/>
      </w:pPr>
      <w:r>
        <w:separator/>
      </w:r>
    </w:p>
  </w:footnote>
  <w:footnote w:type="continuationSeparator" w:id="0">
    <w:p w:rsidR="009C301C" w:rsidRDefault="009C301C" w:rsidP="00C23F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3MjM1MzQzNTC0MDFQ0lEKTi0uzszPAykwqgUAeO+m8ywAAAA="/>
  </w:docVars>
  <w:rsids>
    <w:rsidRoot w:val="003D2155"/>
    <w:rsid w:val="00051DB8"/>
    <w:rsid w:val="000B7311"/>
    <w:rsid w:val="000C6E62"/>
    <w:rsid w:val="00110733"/>
    <w:rsid w:val="00245993"/>
    <w:rsid w:val="00261E7F"/>
    <w:rsid w:val="00275AB3"/>
    <w:rsid w:val="00296D20"/>
    <w:rsid w:val="002D6548"/>
    <w:rsid w:val="0030324C"/>
    <w:rsid w:val="00304241"/>
    <w:rsid w:val="003053ED"/>
    <w:rsid w:val="00346CCE"/>
    <w:rsid w:val="00355BF5"/>
    <w:rsid w:val="003D2155"/>
    <w:rsid w:val="004A69BB"/>
    <w:rsid w:val="00502E8D"/>
    <w:rsid w:val="005158F8"/>
    <w:rsid w:val="00590AA8"/>
    <w:rsid w:val="005B5CF3"/>
    <w:rsid w:val="005E6172"/>
    <w:rsid w:val="00626D85"/>
    <w:rsid w:val="00640DCF"/>
    <w:rsid w:val="00717A23"/>
    <w:rsid w:val="0077129A"/>
    <w:rsid w:val="008017B4"/>
    <w:rsid w:val="00847C74"/>
    <w:rsid w:val="008765D2"/>
    <w:rsid w:val="00890A38"/>
    <w:rsid w:val="008C193E"/>
    <w:rsid w:val="008E2A71"/>
    <w:rsid w:val="009C301C"/>
    <w:rsid w:val="009E342E"/>
    <w:rsid w:val="00A11CEF"/>
    <w:rsid w:val="00AF01D9"/>
    <w:rsid w:val="00B744A0"/>
    <w:rsid w:val="00B92AE2"/>
    <w:rsid w:val="00C23FA8"/>
    <w:rsid w:val="00C5072E"/>
    <w:rsid w:val="00C573E5"/>
    <w:rsid w:val="00D4384E"/>
    <w:rsid w:val="00D916C4"/>
    <w:rsid w:val="00E01751"/>
    <w:rsid w:val="00E16096"/>
    <w:rsid w:val="00E602A9"/>
    <w:rsid w:val="00E81C98"/>
    <w:rsid w:val="00EA7A6E"/>
    <w:rsid w:val="00ED1A96"/>
    <w:rsid w:val="00F82B2D"/>
    <w:rsid w:val="00FC5BB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BFD95"/>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styleId="UnresolvedMention">
    <w:name w:val="Unresolved Mention"/>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github.com/OtagoPolytechnic/CommSoftTasks/commit/d00b2da6c6c746cd9c4a14fef259b4945cbc5225" TargetMode="External"/><Relationship Id="rId17" Type="http://schemas.openxmlformats.org/officeDocument/2006/relationships/glossaryDocument" Target="glossary/document.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hyperlink" Target="https://github.com/OtagoPolytechnic/CommSoftTasks/commit/e6353acb6070a6dd08533d57dbc559924d2950f1" TargetMode="External"/><Relationship Id="rId4" Type="http://schemas.openxmlformats.org/officeDocument/2006/relationships/footnotes" Target="footnotes.xml"/><Relationship Id="rId9" Type="http://schemas.openxmlformats.org/officeDocument/2006/relationships/hyperlink" Target="https://github.com/OtagoPolytechnic/CommSoftTasks/commit/e6353acb6070a6dd08533d57dbc559924d2950f1" TargetMode="External"/><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4472C4"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726"/>
    <w:rsid w:val="006F3CB9"/>
    <w:rsid w:val="00970867"/>
    <w:rsid w:val="00A20BCC"/>
    <w:rsid w:val="00C31726"/>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7</TotalTime>
  <Pages>5</Pages>
  <Words>758</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USER987</cp:lastModifiedBy>
  <cp:revision>28</cp:revision>
  <dcterms:created xsi:type="dcterms:W3CDTF">2017-10-29T04:56:00Z</dcterms:created>
  <dcterms:modified xsi:type="dcterms:W3CDTF">2017-10-29T23:31:00Z</dcterms:modified>
</cp:coreProperties>
</file>